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48E143" w14:textId="77777777" w:rsidR="00965E05" w:rsidRDefault="00965E05" w:rsidP="00965E05">
      <w:pPr>
        <w:spacing w:after="0" w:line="240" w:lineRule="auto"/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  <w:r w:rsidRPr="00965E05">
        <w:rPr>
          <w:rFonts w:ascii="Times New Roman" w:hAnsi="Times New Roman" w:cs="Times New Roman"/>
          <w:b/>
          <w:bCs/>
          <w:caps/>
          <w:sz w:val="24"/>
          <w:szCs w:val="24"/>
        </w:rPr>
        <w:t>Regulação hormonal do exercício</w:t>
      </w:r>
    </w:p>
    <w:p w14:paraId="0720AAEE" w14:textId="1577CEE5" w:rsidR="005E72F7" w:rsidRPr="002565EE" w:rsidRDefault="001B26C8" w:rsidP="00884D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65EE">
        <w:rPr>
          <w:rFonts w:ascii="Times New Roman" w:hAnsi="Times New Roman" w:cs="Times New Roman"/>
          <w:sz w:val="24"/>
          <w:szCs w:val="24"/>
        </w:rPr>
        <w:t>Nome:_________________________________________________ Data:__________</w:t>
      </w:r>
    </w:p>
    <w:p w14:paraId="0B4A28C8" w14:textId="77777777" w:rsidR="005E72F7" w:rsidRPr="002565EE" w:rsidRDefault="005E72F7" w:rsidP="00884D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0B3C9A" w14:textId="6464ABD6" w:rsidR="005E72F7" w:rsidRPr="00904B61" w:rsidRDefault="00353EF0" w:rsidP="0067196B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bookmarkStart w:id="0" w:name="_Hlk34400104"/>
      <w:r w:rsidRPr="00904B61">
        <w:rPr>
          <w:rFonts w:ascii="Times New Roman" w:hAnsi="Times New Roman" w:cs="Times New Roman"/>
          <w:b/>
          <w:bCs/>
          <w:sz w:val="20"/>
          <w:szCs w:val="20"/>
        </w:rPr>
        <w:t>A</w:t>
      </w:r>
      <w:r w:rsidR="00DB6427" w:rsidRPr="00904B61">
        <w:rPr>
          <w:rFonts w:ascii="Times New Roman" w:hAnsi="Times New Roman" w:cs="Times New Roman"/>
          <w:b/>
          <w:bCs/>
          <w:sz w:val="20"/>
          <w:szCs w:val="20"/>
        </w:rPr>
        <w:t>ssinale Verdadeiro (V)</w:t>
      </w:r>
      <w:r w:rsidR="009F5CCD" w:rsidRPr="00904B61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gramStart"/>
      <w:r w:rsidR="00DB6427" w:rsidRPr="00904B61">
        <w:rPr>
          <w:rFonts w:ascii="Times New Roman" w:hAnsi="Times New Roman" w:cs="Times New Roman"/>
          <w:b/>
          <w:bCs/>
          <w:sz w:val="20"/>
          <w:szCs w:val="20"/>
        </w:rPr>
        <w:t>ou Falso</w:t>
      </w:r>
      <w:proofErr w:type="gramEnd"/>
      <w:r w:rsidR="00DB6427" w:rsidRPr="00904B61">
        <w:rPr>
          <w:rFonts w:ascii="Times New Roman" w:hAnsi="Times New Roman" w:cs="Times New Roman"/>
          <w:b/>
          <w:bCs/>
          <w:sz w:val="20"/>
          <w:szCs w:val="20"/>
        </w:rPr>
        <w:t xml:space="preserve"> (F):</w:t>
      </w:r>
    </w:p>
    <w:p w14:paraId="5B8A2D32" w14:textId="1312C079" w:rsidR="00A4313B" w:rsidRPr="00904B61" w:rsidRDefault="00353EF0" w:rsidP="004111A9">
      <w:pPr>
        <w:pStyle w:val="PargrafodaLista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04B61">
        <w:rPr>
          <w:rFonts w:ascii="Times New Roman" w:hAnsi="Times New Roman" w:cs="Times New Roman"/>
          <w:sz w:val="20"/>
          <w:szCs w:val="20"/>
        </w:rPr>
        <w:t>Quanto maior é a intensidade do exercício, menor é a duração do exercício físico</w:t>
      </w:r>
      <w:r w:rsidR="00A4313B" w:rsidRPr="00904B61">
        <w:rPr>
          <w:rFonts w:ascii="Times New Roman" w:hAnsi="Times New Roman" w:cs="Times New Roman"/>
          <w:sz w:val="20"/>
          <w:szCs w:val="20"/>
        </w:rPr>
        <w:t>;</w:t>
      </w:r>
      <w:bookmarkStart w:id="1" w:name="_Hlk38990448"/>
      <w:r w:rsidR="00604AC8">
        <w:rPr>
          <w:rFonts w:ascii="Times New Roman" w:hAnsi="Times New Roman" w:cs="Times New Roman"/>
          <w:sz w:val="20"/>
          <w:szCs w:val="20"/>
        </w:rPr>
        <w:t xml:space="preserve"> </w:t>
      </w:r>
      <w:r w:rsidR="00604AC8" w:rsidRPr="00604AC8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bookmarkEnd w:id="1"/>
    <w:p w14:paraId="7C641730" w14:textId="1CEB7808" w:rsidR="00353EF0" w:rsidRPr="00904B61" w:rsidRDefault="00353EF0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904B61">
        <w:rPr>
          <w:rFonts w:ascii="Times New Roman" w:hAnsi="Times New Roman" w:cs="Times New Roman"/>
          <w:sz w:val="20"/>
          <w:szCs w:val="20"/>
        </w:rPr>
        <w:t>Quanto maior é a intensidade do exercício, menor é a depleção de glicogênio muscular;</w:t>
      </w:r>
      <w:bookmarkEnd w:id="0"/>
      <w:r w:rsidR="00604AC8">
        <w:rPr>
          <w:rFonts w:ascii="Times New Roman" w:hAnsi="Times New Roman" w:cs="Times New Roman"/>
          <w:sz w:val="20"/>
          <w:szCs w:val="20"/>
        </w:rPr>
        <w:t xml:space="preserve"> </w:t>
      </w:r>
      <w:r w:rsidR="00604AC8" w:rsidRPr="00604AC8">
        <w:rPr>
          <w:rFonts w:ascii="Times New Roman" w:hAnsi="Times New Roman" w:cs="Times New Roman"/>
          <w:sz w:val="20"/>
          <w:szCs w:val="20"/>
          <w:highlight w:val="yellow"/>
        </w:rPr>
        <w:t>F</w:t>
      </w:r>
    </w:p>
    <w:p w14:paraId="07C60347" w14:textId="13580C31" w:rsidR="00353EF0" w:rsidRPr="00904B61" w:rsidRDefault="00353EF0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904B61">
        <w:rPr>
          <w:rFonts w:ascii="Times New Roman" w:hAnsi="Times New Roman" w:cs="Times New Roman"/>
          <w:sz w:val="20"/>
          <w:szCs w:val="20"/>
        </w:rPr>
        <w:t xml:space="preserve">Quanto maior é a intensidade do exercício, </w:t>
      </w:r>
      <w:r w:rsidR="009F5CCD" w:rsidRPr="00904B61">
        <w:rPr>
          <w:rFonts w:ascii="Times New Roman" w:hAnsi="Times New Roman" w:cs="Times New Roman"/>
          <w:sz w:val="20"/>
          <w:szCs w:val="20"/>
        </w:rPr>
        <w:t>maior é a secreção de adrenalina (epinefrina)</w:t>
      </w:r>
      <w:r w:rsidRPr="00904B61">
        <w:rPr>
          <w:rFonts w:ascii="Times New Roman" w:hAnsi="Times New Roman" w:cs="Times New Roman"/>
          <w:sz w:val="20"/>
          <w:szCs w:val="20"/>
        </w:rPr>
        <w:t>;</w:t>
      </w:r>
      <w:r w:rsidR="00604AC8">
        <w:rPr>
          <w:rFonts w:ascii="Times New Roman" w:hAnsi="Times New Roman" w:cs="Times New Roman"/>
          <w:sz w:val="20"/>
          <w:szCs w:val="20"/>
        </w:rPr>
        <w:t xml:space="preserve"> </w:t>
      </w:r>
      <w:r w:rsidR="00604AC8" w:rsidRPr="00604AC8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67E70CBD" w14:textId="10665BD0" w:rsidR="005A7E37" w:rsidRPr="00904B61" w:rsidRDefault="009F5CCD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904B61">
        <w:rPr>
          <w:rFonts w:ascii="Times New Roman" w:hAnsi="Times New Roman" w:cs="Times New Roman"/>
          <w:sz w:val="20"/>
          <w:szCs w:val="20"/>
        </w:rPr>
        <w:t>Durante o exercício físico de alta intensidade, a glicogenólise muscular é controlada pela adrenalina, ou seja, quanto maior a concentração de adrenalina no sangue, maior a depleção de glicogênio muscular;</w:t>
      </w:r>
      <w:r w:rsidR="00604AC8">
        <w:rPr>
          <w:rFonts w:ascii="Times New Roman" w:hAnsi="Times New Roman" w:cs="Times New Roman"/>
          <w:sz w:val="20"/>
          <w:szCs w:val="20"/>
        </w:rPr>
        <w:t xml:space="preserve"> </w:t>
      </w:r>
      <w:r w:rsidR="00604AC8" w:rsidRPr="00604AC8">
        <w:rPr>
          <w:rFonts w:ascii="Times New Roman" w:hAnsi="Times New Roman" w:cs="Times New Roman"/>
          <w:sz w:val="20"/>
          <w:szCs w:val="20"/>
          <w:highlight w:val="yellow"/>
        </w:rPr>
        <w:t>F</w:t>
      </w:r>
    </w:p>
    <w:p w14:paraId="45597DF4" w14:textId="5456FF49" w:rsidR="005A7E37" w:rsidRPr="00904B61" w:rsidRDefault="00805084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904B61">
        <w:rPr>
          <w:rFonts w:ascii="Times New Roman" w:hAnsi="Times New Roman" w:cs="Times New Roman"/>
          <w:sz w:val="20"/>
          <w:szCs w:val="20"/>
        </w:rPr>
        <w:t xml:space="preserve">A mobilização da glicose dos estoques hepáticos de glicogênio não </w:t>
      </w:r>
      <w:bookmarkStart w:id="2" w:name="_Hlk40684348"/>
      <w:r w:rsidRPr="00904B61">
        <w:rPr>
          <w:rFonts w:ascii="Times New Roman" w:hAnsi="Times New Roman" w:cs="Times New Roman"/>
          <w:sz w:val="20"/>
          <w:szCs w:val="20"/>
        </w:rPr>
        <w:t>faz</w:t>
      </w:r>
      <w:r w:rsidR="005A7E37" w:rsidRPr="00904B61">
        <w:rPr>
          <w:rFonts w:ascii="Times New Roman" w:hAnsi="Times New Roman" w:cs="Times New Roman"/>
          <w:sz w:val="20"/>
          <w:szCs w:val="20"/>
        </w:rPr>
        <w:t xml:space="preserve"> parte dos processos de manutenção da glicemia durante o exercício físico;</w:t>
      </w:r>
      <w:r w:rsidR="00604AC8">
        <w:rPr>
          <w:rFonts w:ascii="Times New Roman" w:hAnsi="Times New Roman" w:cs="Times New Roman"/>
          <w:sz w:val="20"/>
          <w:szCs w:val="20"/>
        </w:rPr>
        <w:t xml:space="preserve"> </w:t>
      </w:r>
      <w:r w:rsidR="00604AC8" w:rsidRPr="00604AC8">
        <w:rPr>
          <w:rFonts w:ascii="Times New Roman" w:hAnsi="Times New Roman" w:cs="Times New Roman"/>
          <w:sz w:val="20"/>
          <w:szCs w:val="20"/>
          <w:highlight w:val="yellow"/>
        </w:rPr>
        <w:t>F</w:t>
      </w:r>
    </w:p>
    <w:bookmarkEnd w:id="2"/>
    <w:p w14:paraId="01BE5DCD" w14:textId="302F1E5E" w:rsidR="00904B61" w:rsidRPr="00904B61" w:rsidRDefault="00805084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904B61">
        <w:rPr>
          <w:rFonts w:ascii="Times New Roman" w:hAnsi="Times New Roman" w:cs="Times New Roman"/>
          <w:sz w:val="20"/>
          <w:szCs w:val="20"/>
        </w:rPr>
        <w:t>A m</w:t>
      </w:r>
      <w:r w:rsidR="005A7E37" w:rsidRPr="00904B61">
        <w:rPr>
          <w:rFonts w:ascii="Times New Roman" w:hAnsi="Times New Roman" w:cs="Times New Roman"/>
          <w:sz w:val="20"/>
          <w:szCs w:val="20"/>
        </w:rPr>
        <w:t xml:space="preserve">obilização dos </w:t>
      </w:r>
      <w:r w:rsidRPr="00904B61">
        <w:rPr>
          <w:rFonts w:ascii="Times New Roman" w:hAnsi="Times New Roman" w:cs="Times New Roman"/>
          <w:sz w:val="20"/>
          <w:szCs w:val="20"/>
        </w:rPr>
        <w:t xml:space="preserve">ácidos graxos livres </w:t>
      </w:r>
      <w:r w:rsidR="00904B61" w:rsidRPr="00904B61">
        <w:rPr>
          <w:rFonts w:ascii="Times New Roman" w:hAnsi="Times New Roman" w:cs="Times New Roman"/>
          <w:sz w:val="20"/>
          <w:szCs w:val="20"/>
        </w:rPr>
        <w:t xml:space="preserve">(AGLs) </w:t>
      </w:r>
      <w:r w:rsidR="005A7E37" w:rsidRPr="00904B61">
        <w:rPr>
          <w:rFonts w:ascii="Times New Roman" w:hAnsi="Times New Roman" w:cs="Times New Roman"/>
          <w:sz w:val="20"/>
          <w:szCs w:val="20"/>
        </w:rPr>
        <w:t>do tecido adiposo para poupar a glicose plasmática</w:t>
      </w:r>
      <w:r w:rsidRPr="00904B61">
        <w:rPr>
          <w:rFonts w:ascii="Times New Roman" w:hAnsi="Times New Roman" w:cs="Times New Roman"/>
          <w:sz w:val="20"/>
          <w:szCs w:val="20"/>
        </w:rPr>
        <w:t xml:space="preserve"> ocorre durante o exercício físico</w:t>
      </w:r>
      <w:r w:rsidR="005A7E37" w:rsidRPr="00904B61">
        <w:rPr>
          <w:rFonts w:ascii="Times New Roman" w:hAnsi="Times New Roman" w:cs="Times New Roman"/>
          <w:sz w:val="20"/>
          <w:szCs w:val="20"/>
        </w:rPr>
        <w:t>;</w:t>
      </w:r>
      <w:r w:rsidR="00604AC8">
        <w:rPr>
          <w:rFonts w:ascii="Times New Roman" w:hAnsi="Times New Roman" w:cs="Times New Roman"/>
          <w:sz w:val="20"/>
          <w:szCs w:val="20"/>
        </w:rPr>
        <w:t xml:space="preserve"> </w:t>
      </w:r>
      <w:r w:rsidR="00604AC8" w:rsidRPr="00604AC8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22ABF899" w14:textId="7343E075" w:rsidR="00904B61" w:rsidRPr="00904B61" w:rsidRDefault="00904B61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904B61">
        <w:rPr>
          <w:rFonts w:ascii="Times New Roman" w:hAnsi="Times New Roman" w:cs="Times New Roman"/>
          <w:sz w:val="20"/>
          <w:szCs w:val="20"/>
        </w:rPr>
        <w:t>A s</w:t>
      </w:r>
      <w:r w:rsidR="005A7E37" w:rsidRPr="00904B61">
        <w:rPr>
          <w:rFonts w:ascii="Times New Roman" w:hAnsi="Times New Roman" w:cs="Times New Roman"/>
          <w:sz w:val="20"/>
          <w:szCs w:val="20"/>
        </w:rPr>
        <w:t xml:space="preserve">íntese hepática de glicose a partir dos aminoácidos, </w:t>
      </w:r>
      <w:r w:rsidRPr="00904B61">
        <w:rPr>
          <w:rFonts w:ascii="Times New Roman" w:hAnsi="Times New Roman" w:cs="Times New Roman"/>
          <w:sz w:val="20"/>
          <w:szCs w:val="20"/>
        </w:rPr>
        <w:t>lactato</w:t>
      </w:r>
      <w:r w:rsidR="005A7E37" w:rsidRPr="00904B61">
        <w:rPr>
          <w:rFonts w:ascii="Times New Roman" w:hAnsi="Times New Roman" w:cs="Times New Roman"/>
          <w:sz w:val="20"/>
          <w:szCs w:val="20"/>
        </w:rPr>
        <w:t xml:space="preserve"> e glicerol</w:t>
      </w:r>
      <w:r w:rsidRPr="00904B61">
        <w:rPr>
          <w:rFonts w:ascii="Times New Roman" w:hAnsi="Times New Roman" w:cs="Times New Roman"/>
          <w:sz w:val="20"/>
          <w:szCs w:val="20"/>
        </w:rPr>
        <w:t xml:space="preserve"> não faz parte dos processos de manutenção da glicemia durante o exercício físico;</w:t>
      </w:r>
      <w:r w:rsidR="00604AC8">
        <w:rPr>
          <w:rFonts w:ascii="Times New Roman" w:hAnsi="Times New Roman" w:cs="Times New Roman"/>
          <w:sz w:val="20"/>
          <w:szCs w:val="20"/>
        </w:rPr>
        <w:t xml:space="preserve"> </w:t>
      </w:r>
      <w:r w:rsidR="00604AC8" w:rsidRPr="00604AC8">
        <w:rPr>
          <w:rFonts w:ascii="Times New Roman" w:hAnsi="Times New Roman" w:cs="Times New Roman"/>
          <w:sz w:val="20"/>
          <w:szCs w:val="20"/>
          <w:highlight w:val="yellow"/>
        </w:rPr>
        <w:t>F</w:t>
      </w:r>
    </w:p>
    <w:p w14:paraId="3B6B0715" w14:textId="3B50AB89" w:rsidR="009E76D3" w:rsidRDefault="00904B61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904B61">
        <w:rPr>
          <w:rFonts w:ascii="Times New Roman" w:hAnsi="Times New Roman" w:cs="Times New Roman"/>
          <w:sz w:val="20"/>
          <w:szCs w:val="20"/>
        </w:rPr>
        <w:t>O b</w:t>
      </w:r>
      <w:r w:rsidR="005A7E37" w:rsidRPr="00904B61">
        <w:rPr>
          <w:rFonts w:ascii="Times New Roman" w:hAnsi="Times New Roman" w:cs="Times New Roman"/>
          <w:sz w:val="20"/>
          <w:szCs w:val="20"/>
        </w:rPr>
        <w:t>loqueio da entrada de glicose nas células para forçar a utilização dos AGLs como substrato</w:t>
      </w:r>
      <w:r w:rsidRPr="00904B61">
        <w:rPr>
          <w:rFonts w:ascii="Times New Roman" w:hAnsi="Times New Roman" w:cs="Times New Roman"/>
          <w:sz w:val="20"/>
          <w:szCs w:val="20"/>
        </w:rPr>
        <w:t xml:space="preserve"> energético faz parte dos processos de manutenção da glicemia durante o exercício físico;</w:t>
      </w:r>
      <w:r w:rsidR="00604AC8">
        <w:rPr>
          <w:rFonts w:ascii="Times New Roman" w:hAnsi="Times New Roman" w:cs="Times New Roman"/>
          <w:sz w:val="20"/>
          <w:szCs w:val="20"/>
        </w:rPr>
        <w:t xml:space="preserve"> </w:t>
      </w:r>
      <w:r w:rsidR="00604AC8" w:rsidRPr="00604AC8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42232EF9" w14:textId="20D1700D" w:rsidR="0067196B" w:rsidRPr="0067196B" w:rsidRDefault="0067196B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bookmarkStart w:id="3" w:name="_Hlk40704744"/>
      <w:r w:rsidRPr="0067196B">
        <w:rPr>
          <w:rFonts w:ascii="Times New Roman" w:hAnsi="Times New Roman" w:cs="Times New Roman"/>
          <w:sz w:val="20"/>
          <w:szCs w:val="20"/>
        </w:rPr>
        <w:t>As catecolaminas, insulina e cortisol são classificados como hormônio de ação rápida, que agem durante o exercício físico para garantir a manutenção da glicemia;</w:t>
      </w:r>
      <w:r w:rsidRPr="0067196B">
        <w:t xml:space="preserve"> </w:t>
      </w:r>
      <w:r w:rsidR="00604AC8" w:rsidRPr="00604AC8">
        <w:rPr>
          <w:rFonts w:ascii="Times New Roman" w:hAnsi="Times New Roman" w:cs="Times New Roman"/>
          <w:sz w:val="24"/>
          <w:szCs w:val="24"/>
          <w:highlight w:val="yellow"/>
        </w:rPr>
        <w:t>F</w:t>
      </w:r>
    </w:p>
    <w:bookmarkEnd w:id="3"/>
    <w:p w14:paraId="63AB49D2" w14:textId="06D00380" w:rsidR="0067196B" w:rsidRPr="0067196B" w:rsidRDefault="0067196B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67196B">
        <w:rPr>
          <w:rFonts w:ascii="Times New Roman" w:hAnsi="Times New Roman" w:cs="Times New Roman"/>
          <w:sz w:val="20"/>
          <w:szCs w:val="20"/>
        </w:rPr>
        <w:t>As catecolaminas</w:t>
      </w:r>
      <w:r>
        <w:rPr>
          <w:rFonts w:ascii="Times New Roman" w:hAnsi="Times New Roman" w:cs="Times New Roman"/>
          <w:sz w:val="20"/>
          <w:szCs w:val="20"/>
        </w:rPr>
        <w:t xml:space="preserve"> estimulam a glicogenólise hepática e lipólise no tecido adiposo </w:t>
      </w:r>
      <w:r w:rsidRPr="0067196B">
        <w:rPr>
          <w:rFonts w:ascii="Times New Roman" w:hAnsi="Times New Roman" w:cs="Times New Roman"/>
          <w:sz w:val="20"/>
          <w:szCs w:val="20"/>
        </w:rPr>
        <w:t>durante o exercício físico para garantir a manutenção da glicemia;</w:t>
      </w:r>
      <w:r w:rsidR="00604AC8">
        <w:rPr>
          <w:rFonts w:ascii="Times New Roman" w:hAnsi="Times New Roman" w:cs="Times New Roman"/>
          <w:sz w:val="20"/>
          <w:szCs w:val="20"/>
        </w:rPr>
        <w:t xml:space="preserve"> </w:t>
      </w:r>
      <w:r w:rsidR="00604AC8" w:rsidRPr="00604AC8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0B015EBB" w14:textId="5951C504" w:rsidR="0067196B" w:rsidRDefault="0067196B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67196B">
        <w:rPr>
          <w:rFonts w:ascii="Times New Roman" w:hAnsi="Times New Roman" w:cs="Times New Roman"/>
          <w:sz w:val="20"/>
          <w:szCs w:val="20"/>
        </w:rPr>
        <w:t xml:space="preserve">Com o treinamento, as respostas das concentrações de </w:t>
      </w:r>
      <w:r>
        <w:rPr>
          <w:rFonts w:ascii="Times New Roman" w:hAnsi="Times New Roman" w:cs="Times New Roman"/>
          <w:sz w:val="20"/>
          <w:szCs w:val="20"/>
        </w:rPr>
        <w:t>noradrenalina e adrenalina</w:t>
      </w:r>
      <w:r w:rsidRPr="0067196B">
        <w:rPr>
          <w:rFonts w:ascii="Times New Roman" w:hAnsi="Times New Roman" w:cs="Times New Roman"/>
          <w:sz w:val="20"/>
          <w:szCs w:val="20"/>
        </w:rPr>
        <w:t xml:space="preserve"> diminuem para uma mesma intensidade submáxima;</w:t>
      </w:r>
      <w:r w:rsidR="00604AC8">
        <w:rPr>
          <w:rFonts w:ascii="Times New Roman" w:hAnsi="Times New Roman" w:cs="Times New Roman"/>
          <w:sz w:val="20"/>
          <w:szCs w:val="20"/>
        </w:rPr>
        <w:t xml:space="preserve"> </w:t>
      </w:r>
      <w:r w:rsidR="00604AC8" w:rsidRPr="00604AC8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30C7D0C5" w14:textId="6D015141" w:rsidR="0067196B" w:rsidRDefault="0067196B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Em resposta ao consumo de carboidratos e/ou aminoácidos, a insulina é liberada pelo pâncreas e estimula a captação de glicose pelo tecido adiposo, fígado e músculo esquelético;</w:t>
      </w:r>
      <w:r w:rsidR="00604AC8">
        <w:rPr>
          <w:rFonts w:ascii="Times New Roman" w:hAnsi="Times New Roman" w:cs="Times New Roman"/>
          <w:sz w:val="20"/>
          <w:szCs w:val="20"/>
        </w:rPr>
        <w:t xml:space="preserve"> </w:t>
      </w:r>
      <w:r w:rsidR="00604AC8" w:rsidRPr="00604AC8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63CE2735" w14:textId="4ED13700" w:rsidR="0067196B" w:rsidRDefault="0067196B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 liberação de insulina é estimulada durante o exercício físico;</w:t>
      </w:r>
      <w:r w:rsidR="00604AC8">
        <w:rPr>
          <w:rFonts w:ascii="Times New Roman" w:hAnsi="Times New Roman" w:cs="Times New Roman"/>
          <w:sz w:val="20"/>
          <w:szCs w:val="20"/>
        </w:rPr>
        <w:t xml:space="preserve"> </w:t>
      </w:r>
      <w:r w:rsidR="00604AC8" w:rsidRPr="00604AC8">
        <w:rPr>
          <w:rFonts w:ascii="Times New Roman" w:hAnsi="Times New Roman" w:cs="Times New Roman"/>
          <w:sz w:val="20"/>
          <w:szCs w:val="20"/>
          <w:highlight w:val="yellow"/>
        </w:rPr>
        <w:t>F</w:t>
      </w:r>
    </w:p>
    <w:p w14:paraId="2E3AFA08" w14:textId="3B2BC867" w:rsidR="0067196B" w:rsidRDefault="0067196B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 glucagon estimula a glicogenólise e gliconeogênese hepáticas, além da lipólise no tecido adiposo em resposta ao exercício físico;</w:t>
      </w:r>
      <w:r w:rsidR="00604AC8">
        <w:rPr>
          <w:rFonts w:ascii="Times New Roman" w:hAnsi="Times New Roman" w:cs="Times New Roman"/>
          <w:sz w:val="20"/>
          <w:szCs w:val="20"/>
        </w:rPr>
        <w:t xml:space="preserve"> </w:t>
      </w:r>
      <w:r w:rsidR="00604AC8" w:rsidRPr="00604AC8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235B0EA0" w14:textId="123BFEF0" w:rsidR="0067196B" w:rsidRDefault="0067196B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</w:t>
      </w:r>
      <w:r w:rsidRPr="0067196B">
        <w:rPr>
          <w:rFonts w:ascii="Times New Roman" w:hAnsi="Times New Roman" w:cs="Times New Roman"/>
          <w:sz w:val="20"/>
          <w:szCs w:val="20"/>
        </w:rPr>
        <w:t xml:space="preserve"> manutenção da secreção de glucagon </w:t>
      </w:r>
      <w:r>
        <w:rPr>
          <w:rFonts w:ascii="Times New Roman" w:hAnsi="Times New Roman" w:cs="Times New Roman"/>
          <w:sz w:val="20"/>
          <w:szCs w:val="20"/>
        </w:rPr>
        <w:t>durante o exercício físico no</w:t>
      </w:r>
      <w:r w:rsidR="00604AC8">
        <w:rPr>
          <w:rFonts w:ascii="Times New Roman" w:hAnsi="Times New Roman" w:cs="Times New Roman"/>
          <w:sz w:val="20"/>
          <w:szCs w:val="20"/>
        </w:rPr>
        <w:t>s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604AC8">
        <w:rPr>
          <w:rFonts w:ascii="Times New Roman" w:hAnsi="Times New Roman" w:cs="Times New Roman"/>
          <w:sz w:val="20"/>
          <w:szCs w:val="20"/>
        </w:rPr>
        <w:t>indivíduos</w:t>
      </w:r>
      <w:r>
        <w:rPr>
          <w:rFonts w:ascii="Times New Roman" w:hAnsi="Times New Roman" w:cs="Times New Roman"/>
          <w:sz w:val="20"/>
          <w:szCs w:val="20"/>
        </w:rPr>
        <w:t xml:space="preserve"> treinado</w:t>
      </w:r>
      <w:r w:rsidR="00604AC8">
        <w:rPr>
          <w:rFonts w:ascii="Times New Roman" w:hAnsi="Times New Roman" w:cs="Times New Roman"/>
          <w:sz w:val="20"/>
          <w:szCs w:val="20"/>
        </w:rPr>
        <w:t>s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67196B">
        <w:rPr>
          <w:rFonts w:ascii="Times New Roman" w:hAnsi="Times New Roman" w:cs="Times New Roman"/>
          <w:sz w:val="20"/>
          <w:szCs w:val="20"/>
        </w:rPr>
        <w:t>ocorre devido ao aumento da capacidade desse indivíduo de utilização dos AGLs como substrato energético;</w:t>
      </w:r>
      <w:r w:rsidR="00604AC8">
        <w:rPr>
          <w:rFonts w:ascii="Times New Roman" w:hAnsi="Times New Roman" w:cs="Times New Roman"/>
          <w:sz w:val="20"/>
          <w:szCs w:val="20"/>
        </w:rPr>
        <w:t xml:space="preserve"> </w:t>
      </w:r>
      <w:r w:rsidR="00604AC8" w:rsidRPr="00604AC8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23C0238D" w14:textId="53517430" w:rsidR="0067196B" w:rsidRDefault="0067196B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 aumento e diminuição da glicose plasmática são responsáveis pela liberação de insulina e glucagon, respectivamente;</w:t>
      </w:r>
      <w:r w:rsidR="00604AC8">
        <w:rPr>
          <w:rFonts w:ascii="Times New Roman" w:hAnsi="Times New Roman" w:cs="Times New Roman"/>
          <w:sz w:val="20"/>
          <w:szCs w:val="20"/>
        </w:rPr>
        <w:t xml:space="preserve"> </w:t>
      </w:r>
      <w:r w:rsidR="00604AC8" w:rsidRPr="00604AC8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571E6011" w14:textId="04714A48" w:rsidR="0067196B" w:rsidRDefault="0067196B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urante o exercício físico, a glicemia permanece constante;</w:t>
      </w:r>
      <w:r w:rsidR="00604AC8">
        <w:rPr>
          <w:rFonts w:ascii="Times New Roman" w:hAnsi="Times New Roman" w:cs="Times New Roman"/>
          <w:sz w:val="20"/>
          <w:szCs w:val="20"/>
        </w:rPr>
        <w:t xml:space="preserve"> </w:t>
      </w:r>
      <w:r w:rsidR="00604AC8" w:rsidRPr="00604AC8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038B44A8" w14:textId="093B4C28" w:rsidR="0067196B" w:rsidRDefault="004111A9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 a</w:t>
      </w:r>
      <w:r w:rsidRPr="004111A9">
        <w:rPr>
          <w:rFonts w:ascii="Times New Roman" w:hAnsi="Times New Roman" w:cs="Times New Roman"/>
          <w:sz w:val="20"/>
          <w:szCs w:val="20"/>
        </w:rPr>
        <w:t>umento do fluxo sanguíneo que provoca maior aporte de glicose ao músculo</w:t>
      </w:r>
      <w:r>
        <w:rPr>
          <w:rFonts w:ascii="Times New Roman" w:hAnsi="Times New Roman" w:cs="Times New Roman"/>
          <w:sz w:val="20"/>
          <w:szCs w:val="20"/>
        </w:rPr>
        <w:t xml:space="preserve">, o </w:t>
      </w:r>
      <w:proofErr w:type="spellStart"/>
      <w:r w:rsidRPr="004111A9">
        <w:rPr>
          <w:rFonts w:ascii="Times New Roman" w:hAnsi="Times New Roman" w:cs="Times New Roman"/>
          <w:i/>
          <w:iCs/>
          <w:sz w:val="20"/>
          <w:szCs w:val="20"/>
        </w:rPr>
        <w:t>u</w:t>
      </w:r>
      <w:r w:rsidRPr="004111A9">
        <w:rPr>
          <w:rFonts w:ascii="Times New Roman" w:hAnsi="Times New Roman" w:cs="Times New Roman"/>
          <w:i/>
          <w:iCs/>
          <w:sz w:val="20"/>
          <w:szCs w:val="20"/>
        </w:rPr>
        <w:t>pregulation</w:t>
      </w:r>
      <w:proofErr w:type="spellEnd"/>
      <w:r w:rsidRPr="004111A9">
        <w:rPr>
          <w:rFonts w:ascii="Times New Roman" w:hAnsi="Times New Roman" w:cs="Times New Roman"/>
          <w:sz w:val="20"/>
          <w:szCs w:val="20"/>
        </w:rPr>
        <w:t xml:space="preserve"> dos receptores de insulina</w:t>
      </w:r>
      <w:r>
        <w:rPr>
          <w:rFonts w:ascii="Times New Roman" w:hAnsi="Times New Roman" w:cs="Times New Roman"/>
          <w:sz w:val="20"/>
          <w:szCs w:val="20"/>
        </w:rPr>
        <w:t>, e a ativação da proteína AMPK (</w:t>
      </w:r>
      <w:r w:rsidRPr="004111A9">
        <w:rPr>
          <w:rFonts w:ascii="Times New Roman" w:hAnsi="Times New Roman" w:cs="Times New Roman"/>
          <w:sz w:val="20"/>
          <w:szCs w:val="20"/>
        </w:rPr>
        <w:t xml:space="preserve">que ativa os </w:t>
      </w:r>
      <w:proofErr w:type="spellStart"/>
      <w:r w:rsidRPr="004111A9">
        <w:rPr>
          <w:rFonts w:ascii="Times New Roman" w:hAnsi="Times New Roman" w:cs="Times New Roman"/>
          <w:sz w:val="20"/>
          <w:szCs w:val="20"/>
        </w:rPr>
        <w:t>GLUT4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4111A9">
        <w:rPr>
          <w:rFonts w:ascii="Times New Roman" w:hAnsi="Times New Roman" w:cs="Times New Roman"/>
          <w:sz w:val="20"/>
          <w:szCs w:val="20"/>
        </w:rPr>
        <w:t>sem necessidade de insulina</w:t>
      </w:r>
      <w:r>
        <w:rPr>
          <w:rFonts w:ascii="Times New Roman" w:hAnsi="Times New Roman" w:cs="Times New Roman"/>
          <w:sz w:val="20"/>
          <w:szCs w:val="20"/>
        </w:rPr>
        <w:t xml:space="preserve">) explicam como o músculo esquelético consegue captar a glicose durante o exercício físico mesmo com a inibição da liberação da insulina; </w:t>
      </w:r>
      <w:r w:rsidR="00604AC8" w:rsidRPr="00604AC8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5C804144" w14:textId="42E53D26" w:rsidR="004111A9" w:rsidRPr="004111A9" w:rsidRDefault="004111A9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O </w:t>
      </w:r>
      <w:r w:rsidRPr="004111A9">
        <w:rPr>
          <w:rFonts w:ascii="Times New Roman" w:hAnsi="Times New Roman" w:cs="Times New Roman"/>
          <w:sz w:val="20"/>
          <w:szCs w:val="20"/>
        </w:rPr>
        <w:t xml:space="preserve">cortisol </w:t>
      </w:r>
      <w:r>
        <w:rPr>
          <w:rFonts w:ascii="Times New Roman" w:hAnsi="Times New Roman" w:cs="Times New Roman"/>
          <w:sz w:val="20"/>
          <w:szCs w:val="20"/>
        </w:rPr>
        <w:t xml:space="preserve">e o hormônio do crescimento </w:t>
      </w:r>
      <w:r w:rsidRPr="004111A9">
        <w:rPr>
          <w:rFonts w:ascii="Times New Roman" w:hAnsi="Times New Roman" w:cs="Times New Roman"/>
          <w:sz w:val="20"/>
          <w:szCs w:val="20"/>
        </w:rPr>
        <w:t xml:space="preserve">são classificados como hormônio de ação </w:t>
      </w:r>
      <w:r>
        <w:rPr>
          <w:rFonts w:ascii="Times New Roman" w:hAnsi="Times New Roman" w:cs="Times New Roman"/>
          <w:sz w:val="20"/>
          <w:szCs w:val="20"/>
        </w:rPr>
        <w:t>lenta</w:t>
      </w:r>
      <w:r w:rsidRPr="004111A9">
        <w:rPr>
          <w:rFonts w:ascii="Times New Roman" w:hAnsi="Times New Roman" w:cs="Times New Roman"/>
          <w:sz w:val="20"/>
          <w:szCs w:val="20"/>
        </w:rPr>
        <w:t xml:space="preserve">, que agem durante o exercício físico para garantir a manutenção da glicemia; </w:t>
      </w:r>
      <w:r w:rsidR="00604AC8" w:rsidRPr="00604AC8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0A307EBA" w14:textId="7811350B" w:rsidR="004111A9" w:rsidRDefault="004111A9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urante o exercício físico, o cortisol estimula a proteólise no músculo esquelético e a lipólise no tecido adiposo, garantindo o suporte de aminoácidos e glicerol que serão utilizados como substrato para a gliconeogênese hepática;</w:t>
      </w:r>
      <w:r w:rsidR="00604AC8">
        <w:rPr>
          <w:rFonts w:ascii="Times New Roman" w:hAnsi="Times New Roman" w:cs="Times New Roman"/>
          <w:sz w:val="20"/>
          <w:szCs w:val="20"/>
        </w:rPr>
        <w:t xml:space="preserve"> </w:t>
      </w:r>
      <w:r w:rsidR="00604AC8" w:rsidRPr="00604AC8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39082AB3" w14:textId="472CD404" w:rsidR="004111A9" w:rsidRPr="004111A9" w:rsidRDefault="004111A9" w:rsidP="004111A9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O aumento da liberação do hormônio do crescimento contribui para a gliconeogênese hepática, lipólise do tecido adiposos, além de bloquear a entrada de glicose nos tecidos, favorecendo a utilização de AGLs como substrato; </w:t>
      </w:r>
      <w:r w:rsidR="00604AC8" w:rsidRPr="00604AC8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sectPr w:rsidR="004111A9" w:rsidRPr="004111A9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CFD8BA" w14:textId="77777777" w:rsidR="00BE1034" w:rsidRDefault="00BE1034" w:rsidP="001B26C8">
      <w:pPr>
        <w:spacing w:after="0" w:line="240" w:lineRule="auto"/>
      </w:pPr>
      <w:r>
        <w:separator/>
      </w:r>
    </w:p>
  </w:endnote>
  <w:endnote w:type="continuationSeparator" w:id="0">
    <w:p w14:paraId="57819E3C" w14:textId="77777777" w:rsidR="00BE1034" w:rsidRDefault="00BE1034" w:rsidP="001B26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E29560" w14:textId="77777777" w:rsidR="00BE1034" w:rsidRDefault="00BE1034" w:rsidP="001B26C8">
      <w:pPr>
        <w:spacing w:after="0" w:line="240" w:lineRule="auto"/>
      </w:pPr>
      <w:r>
        <w:separator/>
      </w:r>
    </w:p>
  </w:footnote>
  <w:footnote w:type="continuationSeparator" w:id="0">
    <w:p w14:paraId="76E5A6C3" w14:textId="77777777" w:rsidR="00BE1034" w:rsidRDefault="00BE1034" w:rsidP="001B26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6061A4" w14:textId="77777777" w:rsidR="001B26C8" w:rsidRDefault="001B26C8">
    <w:pPr>
      <w:pStyle w:val="Cabealho"/>
    </w:pPr>
    <w:r>
      <w:rPr>
        <w:noProof/>
      </w:rPr>
      <w:drawing>
        <wp:inline distT="0" distB="0" distL="0" distR="0" wp14:anchorId="66087388" wp14:editId="6D451F8A">
          <wp:extent cx="5401310" cy="908685"/>
          <wp:effectExtent l="0" t="0" r="8890" b="5715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1310" cy="908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9A1AFA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D1D6C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4E19D8"/>
    <w:multiLevelType w:val="hybridMultilevel"/>
    <w:tmpl w:val="0C06A8A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1C78C3"/>
    <w:multiLevelType w:val="hybridMultilevel"/>
    <w:tmpl w:val="54C46C6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7B34AD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320209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8177A6"/>
    <w:multiLevelType w:val="hybridMultilevel"/>
    <w:tmpl w:val="A8B0F264"/>
    <w:lvl w:ilvl="0" w:tplc="B05C56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C65A44"/>
    <w:multiLevelType w:val="hybridMultilevel"/>
    <w:tmpl w:val="8B6AD5D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4866C2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D33CC8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0460BD"/>
    <w:multiLevelType w:val="hybridMultilevel"/>
    <w:tmpl w:val="5BE240A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0E3B96"/>
    <w:multiLevelType w:val="hybridMultilevel"/>
    <w:tmpl w:val="61E2717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8D5AC4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B01E80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EF228B"/>
    <w:multiLevelType w:val="hybridMultilevel"/>
    <w:tmpl w:val="2710E520"/>
    <w:lvl w:ilvl="0" w:tplc="7A84A27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D21EB2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CF562B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BF3264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6"/>
  </w:num>
  <w:num w:numId="3">
    <w:abstractNumId w:val="14"/>
  </w:num>
  <w:num w:numId="4">
    <w:abstractNumId w:val="2"/>
  </w:num>
  <w:num w:numId="5">
    <w:abstractNumId w:val="3"/>
  </w:num>
  <w:num w:numId="6">
    <w:abstractNumId w:val="7"/>
  </w:num>
  <w:num w:numId="7">
    <w:abstractNumId w:val="10"/>
  </w:num>
  <w:num w:numId="8">
    <w:abstractNumId w:val="8"/>
  </w:num>
  <w:num w:numId="9">
    <w:abstractNumId w:val="13"/>
  </w:num>
  <w:num w:numId="10">
    <w:abstractNumId w:val="16"/>
  </w:num>
  <w:num w:numId="11">
    <w:abstractNumId w:val="15"/>
  </w:num>
  <w:num w:numId="12">
    <w:abstractNumId w:val="17"/>
  </w:num>
  <w:num w:numId="13">
    <w:abstractNumId w:val="4"/>
  </w:num>
  <w:num w:numId="14">
    <w:abstractNumId w:val="12"/>
  </w:num>
  <w:num w:numId="15">
    <w:abstractNumId w:val="1"/>
  </w:num>
  <w:num w:numId="16">
    <w:abstractNumId w:val="5"/>
  </w:num>
  <w:num w:numId="17">
    <w:abstractNumId w:val="9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NLI0MTG0NDc1NzFS0lEKTi0uzszPAykwrQUAYZAw3ywAAAA="/>
  </w:docVars>
  <w:rsids>
    <w:rsidRoot w:val="001B26C8"/>
    <w:rsid w:val="00072714"/>
    <w:rsid w:val="000A521C"/>
    <w:rsid w:val="0012278B"/>
    <w:rsid w:val="00131997"/>
    <w:rsid w:val="001B26C8"/>
    <w:rsid w:val="001C6A9F"/>
    <w:rsid w:val="002565EE"/>
    <w:rsid w:val="002F6AF5"/>
    <w:rsid w:val="00353EF0"/>
    <w:rsid w:val="00377448"/>
    <w:rsid w:val="00383445"/>
    <w:rsid w:val="004111A9"/>
    <w:rsid w:val="00490563"/>
    <w:rsid w:val="0051042A"/>
    <w:rsid w:val="00560C26"/>
    <w:rsid w:val="005A7E37"/>
    <w:rsid w:val="005B5C57"/>
    <w:rsid w:val="005D7D9A"/>
    <w:rsid w:val="005E72F7"/>
    <w:rsid w:val="00604AC8"/>
    <w:rsid w:val="0065580E"/>
    <w:rsid w:val="0067196B"/>
    <w:rsid w:val="007711E5"/>
    <w:rsid w:val="00781479"/>
    <w:rsid w:val="007A179A"/>
    <w:rsid w:val="00805084"/>
    <w:rsid w:val="00880134"/>
    <w:rsid w:val="00881E2B"/>
    <w:rsid w:val="00884D68"/>
    <w:rsid w:val="00904B61"/>
    <w:rsid w:val="0095484B"/>
    <w:rsid w:val="00965E05"/>
    <w:rsid w:val="009A0D67"/>
    <w:rsid w:val="009E76D3"/>
    <w:rsid w:val="009F5CCD"/>
    <w:rsid w:val="00A4313B"/>
    <w:rsid w:val="00A84DC8"/>
    <w:rsid w:val="00AE1C2E"/>
    <w:rsid w:val="00AF3D6B"/>
    <w:rsid w:val="00BE1034"/>
    <w:rsid w:val="00D76DDC"/>
    <w:rsid w:val="00DB6427"/>
    <w:rsid w:val="00ED7FED"/>
    <w:rsid w:val="00F71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388EA9"/>
  <w15:chartTrackingRefBased/>
  <w15:docId w15:val="{AA73C7E8-4995-4033-A9F6-F18BCEBC8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1B26C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1B26C8"/>
  </w:style>
  <w:style w:type="paragraph" w:styleId="Rodap">
    <w:name w:val="footer"/>
    <w:basedOn w:val="Normal"/>
    <w:link w:val="RodapChar"/>
    <w:uiPriority w:val="99"/>
    <w:unhideWhenUsed/>
    <w:rsid w:val="001B26C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1B26C8"/>
  </w:style>
  <w:style w:type="paragraph" w:styleId="PargrafodaLista">
    <w:name w:val="List Paragraph"/>
    <w:basedOn w:val="Normal"/>
    <w:uiPriority w:val="34"/>
    <w:qFormat/>
    <w:rsid w:val="001B26C8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884D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84D6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265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35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58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863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30</Words>
  <Characters>2866</Characters>
  <Application>Microsoft Office Word</Application>
  <DocSecurity>0</DocSecurity>
  <Lines>23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0-05-18T17:40:00Z</dcterms:created>
  <dcterms:modified xsi:type="dcterms:W3CDTF">2020-05-18T17:45:00Z</dcterms:modified>
</cp:coreProperties>
</file>